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อบรมบริการถ่ายทอดการสื่อสารบนแอปพลิเคชัน</w:t>
      </w:r>
      <w:r>
        <w:t xml:space="preserve"> </w:t>
      </w:r>
      <w:r>
        <w:t xml:space="preserve">TTRS</w:t>
      </w:r>
      <w:r>
        <w:t xml:space="preserve"> </w:t>
      </w:r>
      <w:r>
        <w:t xml:space="preserve">Caption</w:t>
      </w:r>
      <w:r>
        <w:t xml:space="preserve"> </w:t>
      </w:r>
      <w:r>
        <w:t xml:space="preserve">และ</w:t>
      </w:r>
      <w:r>
        <w:t xml:space="preserve"> </w:t>
      </w:r>
      <w:r>
        <w:t xml:space="preserve">TTRS</w:t>
      </w:r>
      <w:r>
        <w:t xml:space="preserve"> </w:t>
      </w:r>
      <w:r>
        <w:t xml:space="preserve">Live</w:t>
      </w:r>
      <w:r>
        <w:t xml:space="preserve"> </w:t>
      </w:r>
      <w:r>
        <w:t xml:space="preserve">Chat</w:t>
      </w:r>
    </w:p>
    <w:p>
      <w:pPr>
        <w:pStyle w:val="Date"/>
      </w:pPr>
      <w:r>
        <w:t xml:space="preserve">วันเสาร์ที่</w:t>
      </w:r>
      <w:r>
        <w:t xml:space="preserve"> </w:t>
      </w:r>
      <w:r>
        <w:t xml:space="preserve">9</w:t>
      </w:r>
      <w:r>
        <w:t xml:space="preserve"> </w:t>
      </w:r>
      <w:r>
        <w:t xml:space="preserve">พฤษจิกายน</w:t>
      </w:r>
      <w:r>
        <w:t xml:space="preserve"> </w:t>
      </w:r>
      <w:r>
        <w:t xml:space="preserve">2562</w:t>
      </w:r>
      <w:r>
        <w:t xml:space="preserve"> </w:t>
      </w:r>
      <w:r>
        <w:t xml:space="preserve">เวลา</w:t>
      </w:r>
      <w:r>
        <w:t xml:space="preserve"> </w:t>
      </w:r>
      <w:r>
        <w:t xml:space="preserve">08.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ช่น ถ้าท่านอยู่บ้านแล้วท่านอยากจะส่งตำแหน่งมาเลย ท่านสามารถเลือกตำแหน่งว่าบ้าน แล้วก็กดโทรออกมา ที่พิกัดที่ท่านล่วงหน้านี่ก็สามารถแนบติดมาได้เลย อันนี้ก็จะลดเวลาในการที่จะต้องมานั่งรอว่าพิกัดไม่แม่น ก็จะเป็นข้อดีนะครับ จริง ๆ App ของ TTRS เรื่องของการตั้งค่าพิกัดอยู่แล้วนะครับ เราอยากให้คนพิการที่ใช้ TTRS ได้ตั้งค่าพิกัดเอาไว้ เพราะว่าบางครั้งที่ฉุกเฉินจริง ๆ แล้วพิกัดไม่แม่น เราสามารถเลือกได้จากพิกัดที่เราปักเอาไว้ ตัวนี้จะช่วยนะครับ เพราะหลาย ๆ ครั้งที่เราเจอปัญหาหน้างาน ก็คือว่าเวลาโทรมาฉุกเฉินนี่ ต้องมานั่งถามที่อยู่ว่าเดินทางอย่างไร ขั้นตอนในการถามครับ ไม่ต่ำกว่า 5 นาที ทุกครั้งเลย ใช้เวลานาน ตรงนี้ต้องช่วยกัน อันนี้ก็จะหมดของ Captioned ก็ไม่ได้มีอะไรซับซ้อน กดโทรแล้วปลายทางรับก็จะปรากฎ อันนี้เป็นคอนเซ็ปต์ ทีนี้มาดู TTRS Live Chat ก็จะต่างกับ Captioned ท่านต้องเป็นคนพิมพ์ข้อความไป แล้วเวลาที่ปลายทางพูดกลับมา ล่ามก็จะพิมพ์ข้อความกลับนะครับ เวลาในการให้บริการก็จะเป็นทุกวันเปิดตั้งแต่ 07.00 - 23.00 น. ใช้งานได้บนมือถือนะครับ แล้วก็บนเว็บไซต์นะครับ เว็บไซต์ก็ใช้บน PC หรือว่าจะใช้บนมือถือก็ได้ ก็สามารถใช้งานได้ Login ได้ด้วย User เดียวกันได้นะครับ เหมือนกันนี่คือ Live Chat หน้าตาของ Live Chat ก็จะคล้ายกับ Captioned หน้าตาจะใกล้ ๆ กันเลยครับ TTRS พยายามออกแบบให้ทุกแอปหน้าตาคล้าย ๆ กัน ซึ่งจะทำให้ลักษณะของการทำงาน หรือวิธีการใช้งานคล้าย ๆ กัน เพื่อให้ User ง่ายต่อการใช้งาน ก็ iOS แล้วก็ Android อันนี้ก็เป็นหน้าตานะครับ เข้ามาหน้าตาก็เหมือนกันนะครับ กรอก User และ Password User Password เดียวกัน ที่ท่านใช้กับเมื่อสักครู่นี้ พูดง่าย ๆ ก็คือว่า User เดียวใช้กับ TTRS ได้ทุก App เลย อันนี้ก็มีการสอบถามเพิ่มเติมว่ายืนยันเบอร์โทร แค่นั้นแล้วก็ถัดไป หน้าตาจะคล้าย ๆ กันนะครับ คล้าย ๆ กัน หน้าแรกก็จะเป็นหน้าการกดปุ่มโทรศัพท์ หน้าที่ 2 ก็จะเป็นสมุดโทรศัพท์นะครับ หน้าที่ 3 ก็จะเป็นกดฉุกเฉิน แล้วก็มีประวัติการโทรเหมือนกัน กดดูประวัติได้ แล้วก็มีการตั้งค่า หน้าตาจะคล้าย ๆ กันนะครับ หน้าตาจะคล้าย ๆ กัน วิธีการใช้งานก็เหมือนกันนะครับ โทรออกก็โทรออกจาก 4 หน้าเหมือนกัน กดหมายเลข กดจากโทรศัพท์ กดจากประวัตินะครับ แล้วก็กดฉุกเฉิน คล้าย ๆ กันนะครับ ทีนี้ดูส่วนที่เป็นประวัติ แล้วก็เป็นการกดโทรนะครับ เป็นการกดโทรออก ส่วนหน้าที่เป็นการสนทนานี่จะมีความพิเศษนิดหนึ่งนะครับ ตรงที่ว่าถ้าเป็น Live Chat จะสามารถกดส่งพิกัดได้อีกรอบหนึ่งนะครับ กดแนบรูปภาพได้นะครับ ถ้าเป็น Captioned เราใช้เสียงเราเป็นการพูด เพราะฉะนั้นกรณีที่เป็นของ Captionedรณีนี้ตัวนี้เราสามารถให้ข้อความเพิ่มเติมได้ด้วยการถ่ายรูป แต่ว่าเจ้าหน้าที่ก็ต้องเอารูปถ่ายตรงนั้นไปอธิบายหูดีนะครับ เช่น เราต้องการส่งตั๋วที่มีรหัส แทนที่เราจะพิมพ์เราก็บอกว่าตามภาพถ่าย ก็อันนี้จะเป็นภาระของเจ้าหน้าที่ล่าม ที่จะต้องไปอธิบายในภาพถ่ายนั้นให้คนหูดีฟัง คือประหยัดท่าน แต่เหนื่อยล่าม อันนี้แซวเล่นครับ จริง ๆ แล้วที่เรามีภาพถ่ายมีประโยชน์ตอนฉุกเฉิน ท่านนึกถึงว่าท่านโทรไปฉุกเฉินทางการแพทย์ ล้มหัวแตก เจ้าหน้าที่ก็จะถามมาว่า แผลเป็นอย่างไร บางท่านอธิบายแผลตัวเองไม่เป็นก็ใช้วิธีการถ่ายรูปแล้วส่งไป ในกรณีเชื่อมต่อกับการแพทย์ฉุกเฉิน เจ้าหน้าที่ TTRS สามารถส่งภาพถ่ายนั้นให้กับเจ้าหน้าที่ทางการแพทย์ได้ ที่เราทำระบบตรงนี้มาเราทำเพื่อให้ Support ในการแจ้งเหตุฉุกเฉิน พวกภาพถ่าย พวกนี้ใช้ในกรณีฉุกเฉินนี้สำคัญมาก โดยเฉพาะ เรื่องของพิกัดนะครับ แล้วก็ภาพหน้างาน หลาย ๆ ครั้งเราใช้ภาพในการอธิบายแทน เพราะว่าหลาย ๆ ครั้งเราไม่สามารถบอกเป็นคำพูดได้ เราก็ถ่ายแล้วเราก็ส่งไป โดย Live Chat ก็จะช่วยในตรงนี้ เพราะบางครั้งกว่าจะพิมพ์ว่าหัวแตกก็บอกว่ามีแผลแล้วก็ถ่ายภาพก็ส่งไปก็จะช่วยครับ พวกนี้ก็จะเป็นเครื่องมือในการทำให้สนทนาได้ง่ายและเร็วขึ้น โดยตัวอย่างเดี๋ยวพี่ภามีให้ดูนะครับ เดี๋ยวข้ามไปโดยเร็ว ทีนี้หน้าสนทนา หน้าต่างสนทนาก็จะมีคอลัมน์ซ้าย กับคอลัมน์ขวา คอลัมน์ซ้ายนี้จะเป็นของล่ามส่งมาหาท่าน ขวานี่ก็คือท่านพิมพ์ไปหาล่าม ลักษณะก็คือว่า ถ้าท่านต้องการพูดคุยอะไรกับคนหูดีมันจะมีช่อง Text ด้านล่างนี้ ท่านก็พิมพ์ Text ตัวนี้ แล้วก็ส่งเข้าไป ล่ามก็จะอ่านข้อความตรงนี้ไปให้คนหูดีฟัง และเมื่อคนหูดีตอบมา ล่ามก็จะพิมพ์ข้อความกลับมาให้ ท่านก็จะอ่านข้อความ ก็จะเป็นลักษณะการสื่อสารลักษณะนี้ ล่ามอ่านให้หูดีฟัง หูดีพูดกลับมาล่ามก็พิมพ์ข้อความตรงนั้นมาให้ท่านอ่าน นี่เป็นการใช้งานของ Live Chat ทีนี้ประวัตินี่นอกจากเราดูในระบบแล้ว กรณีของ Live Chat จะพิเศษเพิ่มเติม มันจะส่งเข้าไปยัง E-Mail ของท่านด้วย ถ้าท่านมีการตั้งค่า E-Mail บทสนทนาที่ท่านคุยนี่ ก็จะส่งไปที่ E-Mail ด้วย แต่ถ้าท่านไม่ได้ตั้งค่าจะไม่ส่ง อันนี้ต้องบอกไว้ก่อนเหมือนเดิมครับ ถ้ากรณี Text ก็สามารถกด A เล็ก A ใหญ่ เพิ่มขนาด Size ได้ กรณีที่เป็นฉุกเฉินทางการแพทย์ก็จะมี 3 คำถามให้ติ๊กเพิ่มนิดหนึ่ง ก็จะมีคำถามเพิ่ม มีการวิงเวียนหรือเปล่า อันนี้กรณีการแพทย์ฉุกเฉินเขาขอให้เราช่วยทำ 3 คำถามให้เพื่อเอา 3 คำถามนี้เป็นตัวช่วยในการตัดสินใจในการส่งรถพยาบาลมารับให้เร็วขึ้น TTRS ก็ประสานงานกับหน่วยงานที่เกี่ยวข้อง ทำรูปแบบเพื่อจะทำให้เกิดบริการที่เร็ว โดยเฉพาะฉุกเฉินกรณีที่หูดีโทรมาอนาคตจะมี ตอนนี้ยังอยู่ในช่วงของการทดสอบรอเปิดใช้งาน อนาคตนี้จะมีหูดีสามารถโทรกลับมาหาท่านได้ผ่าน Live Chat กับ Captioned เช่นกัน อันนี้ก็เป็นการตั้งค่าครับ พิกัดก็เหมือนกันนะครับ ก็ฝากตำแหน่งแล้วก็ส่งมา ทีนี้เพิ่มเติมของการใช้งาน Live Chat บนเว็บ ท่านสามารถเข้าไปใช้ผ่านหน้าเว็บไซต์ของ TTRS ก็จะเป็น www.ttrs.or.th นะครับ เข้าไปแล้วก็กดน้องผู้หญิงคนนี้สนทนาข้อความ เข้ามาหน้าแรกก็จะอยู่ซ้ายมือเลยนะครับ กดสนทนาข้อความ นี่ครับเข้ามาที่ www.ttrs.or.th เข้าหน้าเว็บ Login นะครับ ปุ่ม Login อยู่ตรงนี้ User Password ใช้อันเดียวกับ App กดเข้ามาก็ขึ้นเป็น Text ก็พิมพ์สนทนาได้ นะครับแบบเดียวกัน ถ้าเป็นบน PC ก็จะมีแนบภาพได้เหมือนกัน หน้าตาการใช้งานก็จะเหมือนกับหน้าตาการใช้งานบน Mobile นะครับ อันนี้ก็จะเป็นสรุปที่ผมเปิดเมื่อเช้า เป็นภาพรวมสรุปอีกรอบก็คือว่า TTRS Captioned เหมาะสำหรับคนหูตึงที่พูดได้ แต่กรณีของ Live Chat นี่ ใช้กับคนหูตึงที่พูดไม่ค่อยชัดนะครับ แล้วก็สามารถใช้ Live Chat นอกเวลาทำการได้ ท่านที่อยากใช้งานบน PC ก็จะมีให้ใช้งานบน Live Chat ใช้งานบน PC ได้ แล้วก็คนที่ต่ำกว่า Version 6 อาจจะต้องมาใช้ Live Chat บนมือถือผ่านหน้าเว็บแทน อันนี้ก็จะเป็นข้อสรุปนะครับ อันนี้เป็นภาพรวมในการใช้งานทั้ง Live Chat แล้วก็ Captioned จะเห็นว่าทั้ง 2 App หน้าตาจะคล้าย ๆ กัน เลือกหูดีนะครับ กดโทรออกนะครับ เหมือนกัน ต่างกันที่ว่า ถ้าเป็น Captioned ท่านต้องใช้เสียงท่านในการคุยกับหูดี แต่หูดีพูดกลับมา เจ้าหน้าที่พิมพ์ แต่ถ้าเป็น Live Chat ท่านต้องเป็นคนพิมพ์หาหูดี และล่ามจะเอาข้อความที่ท่านพิมพ์พูดไปให้หูดีฟัง และถ้าหูดีตอบกลับมาก็ถอดเป็นข้อความ อันนี้คือความแตกต่างกันนะครับระหว่าง Captioned และ Live Chat และวิธีการใช้งาน ก็หวังว่าจะเห็นภาพแล้วก็เข้าใจนะครับ แต่ถ้าจะเห็นภาพมากกว่านี้ เดี๋ยวจะให้พี่ภามาพูดให้ฟังนะครับ จากการใช้งาน Captioned และ Live Chat ต้องบอกว่าพี่ภาใช้งาน Captioned ตั้งแต่ Version 1 เลย อันนี้เป็น Version 2 แล้ว พี่ภาจะมีประสบการณ์ในการใช้งานนะครับ เดี๋ยวเราให้พี่ภามาเล่าให้เราฟังว่ามีปัญหาอะไรอย่างไรบ้าง แล้วก็มีมุมมองอะไรบ้างจากระบบนี้ ขอเชิญพี่ภามาพูดครับ ขอบคุณครับ</w:t>
      </w:r>
    </w:p>
    <w:p>
      <w:pPr>
        <w:pStyle w:val="BodyText"/>
      </w:pPr>
      <w:r>
        <w:t xml:space="preserve">[เสียงปรบมือ]</w:t>
      </w:r>
    </w:p>
    <w:p>
      <w:pPr>
        <w:pStyle w:val="BodyText"/>
      </w:pPr>
      <w:r>
        <w:t xml:space="preserve">(คุณเยาวภา) สวัสดีค่ะ ใช้ภาษามือ จะมาขอพูดด้วยตัวเอง พยายามจะพูดช้า ๆ จะได้ฟังเข้าใจนะคะ ทีนี้ก่อนอื่นจะมีหัวข้อแนะนำตัวเองก่อน ปกติเราเจอกัน เราจะต้องถามกันก่อนว่าชื่ออะไร ใช่ไหม ชื่ออะไร เรียนอะไร ทำงานอะไร เราจะมาเล่าถึงข้อ 1 ก่อน หน้าต่อไปข้อ 1 อันนี้เราก็จะบอกว่า ดิฉันชื่อ เยาวภา นามสกุล ลีอำนาจวงศ์ เราก็มาเสริมนิดหนึ่งมีชื่อภาษามือว่า แล้วลากที่คิ้วเพื่อเป็นเอกลักษณ์ของตัวเอง คือต่างกัน แล้วเรียนจบปริณญาตรี จบคอมพิวเตอร์ แล้วมีคำถามว่าทำไมพูดได้ล่ะ ถูกไหมคะ มีคำถามนี้บ่อย ๆ เราก็จะอธิบายให้ฟังว่า ตอนเด็ก ๆ เป็นคนปกติเหมือนคนทั่วไป พออายุ 12 ปี ก็เป็นปอดบวม เสร็จแล้วเข้าพักที่โรงพยาบาล 10 กว่าวัน พอหายดีแล้วมีความรู้สึกว่าก็มีอาการปวดหัวอยู่บ่อย ๆ เสียงวิ้งในหู พอเสียงวิ้งในหูก็จะไม่ได้ยินเสียง อันนี้เป็นอาการที่บอกว่าเรามีอาการประสาทหูเสื่อมสภาพ พอเสื่อมสภาพแล้วทำอย่างไรก็ต้องไปหาหมอ หลังจากหาหมอแล้ว ตรวจแล้วพบว่าสูญเสียการได้ยิน ประมาณ 60 เดซิเบล ทีนี้เราสื่อสารไม่ได้ยินต้องทำอย่างไรคะ ต้องใส่เครื่องช่วยฟัง พอเริ่มอายุ 13 ปี เราก็เริ่มใส่เครื่องช่วยฟัง เราก็ต้องใส่เครื่องไปเรื่อย ๆ ตอนเด็ก ๆ ยังไม่มีการรักษาที่แน่นอน หมอบอกว่าคุณจะมีการได้ยินที่ 60-70 เดซิเบลหรือเสื่อมลงเรื่อย ๆ ตอนนี้ก็เห็นชัดได้ว่าหูเสื่อมลงเรื่อย ๆ ถึงระดับ 108 ขึ้นไป เราใส่เครื่องช่วยฟังแล้ว เราก็จะไม่ได้ยินเสียงอะไรเลย ใส่เครื่องช่วยฟังแล้วเราก็ไม่แน่ใจว่าเสียงนั้นคืออะไร เห็นไหมคะ หน้าต่อไปค่ะ ทีนี้เรารู้จัก TTRS จากที่ไหน อันนี้เป็นจุดเริ่มต้น เมื่อปี 2532 เมื่ออายุ 26 ปีเราเป็นคนที่ไม่ได้ยินเสียงแล้ว เรารู้จักสมาคมแห่งประเทศไทย แล้วก็ไปสมัครเป็นสมาชิก แล้วฝึกภาษามือ แต่ว่าฝึกภาษามือจนคล่อง สื่อสารของกลุ่มสมาชิกภูมิภาคภาคกลางเลขาธิการของสมาคมคนหูหนวก ต่อมาเป็นสมาชิกสภาคนพิการใช่ไหมคะ วันนี้เราก็ทำกิจกรรมมาเรื่อย ๆ จนกระทั่งปี 2554 สมาคมหูหนวกนี้ได้ร่วมมือกับมูลนิธิสากลเพื่อคนพิการ จัดการอมรมเพื่อจัดระเบียบว่าคนหูหนวกต้องการอะไร อันนี้เป็นจุดเริ่มต้นของการสื่อสาร TTRS พอเราเริ่มต้นนี่ เริ่มแรกก็เป็น Website ที่ว่า TTRS ให้ที่ต้องใช้คอมพิวเตอร์เป็นหลัก เราเปิดกล้องสื่อสารคนที่ใช้ภาษามือจะใช้ภาษามือมองหน้าล่าม แล้วล่ามจะพูดสดคุยกับคนปกติ ซึ่งทางศูนย์ TTRS จะพัฒนา App เป็น TTRS บนมือถือ การใช้ App นี้ต้องใช้ภาษามือได้เท่านั้นใช่ไหมคะ แล้ว TTRS VDO call เป็นที่นิยมในคนหูหนวก คนหูหนวกจะใช้เป็นจำนวนมาก ทุกภาคในประเทศไทย แต่คนหูหนวกและประสาทหูเสื่อมนี้ ใช้ภาษามือไม่ได้ ไม่สามารถใช้ VDO Call ได้ ต้องทำอย่างไร ถูกไหมค่ะ เราเหมือนกันทุกคน ทีนี้ทาง TTRS มีบริการ 9 แบบให้เลือก App ใหม่ ๆ ก็จะมีการเกิดขึ้น และคนหูตึง ทีนี้คนหูดับก็เหมือนกัน เวลาผ่านไปอาจจะเป็นป่วยแล้ว ทำให้หูดับ เราก็สื่อสารไม่ได้ เรามีทางเลือก และปัจจุบันนี้ดิฉันใช้ App อะไรอยู่ ใช้ App TTRS Captioned TTRS Live Chat TTRS Message 3 App นี้เป็นตัวที่ฉันใช้สื่อสารกับคนทั่วไป การใช้งานของ TTRS Captioned นี่ เป็นคนหูตึง แล้วเราก็มี App TTRS Captioned ในมือถือเดี๋ยวจะมีรูปประกอบให้นะคะ คนปกติจะส่งถึงคนหูตึง จะมีการส่ง TTRS ก็คือเบอร์ 02-105-4171 ขอสายคุณเยาวภา เราก็ทำนามบัตร พอนามบัตรเพื่อว่าให้คนปกติติดต่อถึงเราได้ ใช่ไหมคะ แล้วหรือเราจะมีรูปแบบคือ บอกชื่อของเราแล้วบอกเบอร์โทรศัพท์ อันนี้เพื่อให้คนปกติโทรถึงเราเอง พอเสร็จแล้วจุดเริ่มต้น จะต้องมีแอปบนมือถือ ทีนี้หน้าต่อไปค่ะ อันนี้สิ่งแรกเรามีมือถือกันทุกคนใช่ไหมคะ มีทุกคนใช่ไหมค่ะ สิ่งแรกเราต้องมี App ที่ Play Store จะมี TTRS Thailand เราก็กดรับลงในเครื่อง ใช้ Samsung จะมี TTRS VDO ใช้ภาษามือสื่อสาร อันนี้คนที่ใช้ภาษามือไม่ได้ก็จะไม่ตรงกับความต้องการ ทีนี้ TTRS Captioned สำหรับคนหูตึง ดอกเตอร์ ณัฐนันท์ น่าจะอธิบายไปแล้ว แล้วก็ TTRS Live Chat ก็จะพิมพ์สนทนากับคนปกติ แล้วก็มีตัวเสริม TTRS Message พิมพ์ข้อความสด ก็รอคนปกติตอบกลับมา ทีนี้เริ่มใช้งานจริง เริ่มใช้บนมือถือนี้เหมือนที่ ดร. โป้ง อธิบายไปแล้ว เราถึงได้ความรู้และมาใช้ประโยชน์ ไม่ใช่เดี๋ยวเราอบรมแล้วไม่สนใจ ไม่ใช้ประโยชน์ เป็นประโยชน์ของเราเอง หน้าจอจะเป็นแบบนี้ สมมติว่าเราจะโทรหาคุณพ่อ ก็ต้องติดต่อพ่อแม่อยู่แล้ว ไปทำอะไรที่ไหน หน้าจอเป็นอย่างนี้ เราจะมีรอสาย รอสายเรียก พอเสียงขึ้นปั๊บ พ่อก็จะตอบว่า</w:t>
      </w:r>
      <w:r>
        <w:t xml:space="preserve"> </w:t>
      </w:r>
      <w:r>
        <w:t xml:space="preserve">“</w:t>
      </w:r>
      <w:r>
        <w:t xml:space="preserve">ฮัลโหล</w:t>
      </w:r>
      <w:r>
        <w:t xml:space="preserve">”</w:t>
      </w:r>
      <w:r>
        <w:t xml:space="preserve"> </w:t>
      </w:r>
      <w:r>
        <w:t xml:space="preserve">ข้อความด้านข้างจะเป็นคำพูดของพ่อที่ส่งมา เราพูดท่านก็ตอบ เดี๋ยวมีตัวอย่างการใช้ว่าเป็นอย่างไร เสร็จแล้วนี่เมื่อเราคุยจบ เราจะมีประวัติด้านข้าง ย้อนกลับมาดูว่าเราคุยอะไรกันบ้าง มีข้อความสำคัญไหม และนี่ก็คุยกับช่าง จริง ๆ แล้วนี่โลกมันพัฒนา มี Line มี Facebook เพราะบางคนใช้ Line ไม่เป็น แล้วเราจะติดต่อสื่อสารอย่างไร จริงไหมคะ พอเราใช้ TTRS Captioned ครั้งแรกอาจจะแปลกใจ แต่เราก็ต้องบอกว่าให้ตั้งใจฟังเราพูด พอเราพูดเสร็จแล้วให้เขาตอบ พูดจาแบบกระโดด พอใช้ไปเราก็จะพูดคล่องขึ้น หน้าต่อไป อันนี้จะเป็นร้านค้าทั่วไป เป็น Live Chat ก็จะมีเบอร์โทรศัพท์ มันจะมี TTRS Live Chat มันจะแยกจาก TTRS Captioned ให้รู้ว่าตอนนี้เราอยู่หน้า Live Chat แล้ว เขาจะบอกว่าตอนนี้เรายังไม่ต้องพิมพ์ พอเริ่มใช้งาน เขาจะบอกเสียงปลายทางเป็นเสียงผู้หญิง หรือเสียงผู้ชาย ทีนี้เราก็จะพิมพ์ว่าวันนี้เราจะเปิดร้าน เราอยากจะไปทานที่ร้านใช่ไหมก็บอกว่าสวัสดีค่ะ วันนี้ร้านปิด ทีนี้เราก็ไม่ต้องเสียเที่ยวไป เพราะร้านปิด อันนี้จะเป็นตัวอย่างการใช้ Live Chat เห็นไหมคะ จะมีเสียงผู้หญิง ผู้รับเป็นเสียงผู้ชาย พอเจ้าหน้าที่บอกเราเจ้าหน้าที่เป็นเสียงผู้หญิงผู้ชาย เราจะรู้เลยว่าคนที่พูดปลายทางนี่เป็นเสียงผู้หญิงหรือผู้ชาย แล้วเราก็จะพิมพ์คุย เราพิมพ์คุยกับผู้ชาย พิมพ์คุยกับผู้หญิง เราจะรู้ เข้าใจไหมคะ เปิดหน้าต่อไป อันนี้ความแตกต่าง ความแตกต่างการใช้ เวลาเรากดของ TTRS Captioned ก่อนหน้าข้างบนจะมี TTRS Captioned เห็นไหมคะ ความต่าง พอเสร็จแล้ว หน้านี้หน้าใช้ Live Chat เราจะเห็นความแตกต่างกัน อันนี้เราจะรู้ เสร็จแล้วพอเราใช้งานจริง เราจะเห็นข้อแตกต่างแล้วว่า Captioned เราต้องพูดด้วยตัวเอง เป็นการสนทนาสด เจ้าหน้าที่จะเป็นฝ่ายได้ยินปลายทาง แล้วไปปลายทางเสร็จแล้วก็จะพิมพ์ให้คนหูตึงเป็นคนอ่าน เมื่อเราอ่านจบ พอเราอ่านจบ เราก็พูดต่อประโยคนั้นทันที อธิบายไปก่อนหน้านี้ เราต้องรอจังหวัดสักนิดหนึ่ง อ่านจบแล้วเราจะตอบ ทีนี้เราสามารถย้อนอ่านประวัติได้ว่าเราพูดอะไรไว้ก่อนหน้านี้ แล้วก็ต้องสัญญาณ 4G เราใช้สัญญาณ Wi-Fi ก็จะมีปัญหา ถ้าสัญญาณไม่เสถียร อันนี้จะเจอปัญหาบ่อย ต้องส่ง Line มาถาม ดอกเตอร์ณัฐนันท์ จะแก้ปัญหาอย่างไร ก็บอกว่าก่อนที่เราใช้งาน เรากด Wi-Fi ออกเราใช้เป็นสัญญาณ 4G บนมือถือ ส่วน Live Chat อาจจะเป็นการพิมพ์สดอาจจะมีปัญหาอยู่บ้างว่าเราต้องพิมพ์โต้ตอบ เราต้องมีความชำนาญในการพิมพ์อยู่บ้าง เวลาพิมพ์ช้านี่ คนปลายทางเขาจะสงสัยว่าคุณไม่คุยใช่ไหม ก็วางสายได้ ตรงนี้เราต้องฝึกอย่างเร็ว และก็การพิมพ์สดเจ้าหน้าที่ก็จะเป็นคนพูดแทนเรานะคะ เราไม่ได้เป็นคนพูด แต่เวลาเราพิมพ์อะไรไว้ เจ้าหน้าที่จะพูด แล้วเวลาปลายทางตอบมาเจ้าหน้าที่จะพิมพ์ให้เราอ่าน เป็นการพิมพ์โต้ตอบกัน เราจะมีแท็บประวัติให้ดูย้อนหลัง มีความใกล้เคียงกัน มีความเหมาะสมกับคนหูตึง พูดได้ คนหูตึงที่ไม่รู้ภาษามือ และคนที่ประสาทหูเสื่อมสภาพจะไม่ได้ยินเสียง เห็นไหมคะ ส่วนว่าวันนี้เรามาอบรมแล้วเรามีความรู้สึกว่าเราพูดไม่ชัด แล้วใช้ภาษามือไม่ได้ เราพิมพ์ไม่คล่องเราจะใช้วิธีสื่อสารอย่างไร อันนี้จะมีตัวเลือก TTRS Message จะเป็นทางเลือกอีกทางหนึ่ง เพราะว่าบางทีเราก็พิมพ์ส่งไป เสร็จเราก็จะได้คำตอบกลับมา เข้าใจใช่ไหม เป็นการเล่าเหตุการณ์โดยรวม เหมือนที่อธิบายไปแล้วก่อนหน้านี้ ว่าเราได้ความรู้ ความรู้นั้นจะเกิดเมื่อเรานำไปปฏิบัติ พอปฏิบัติบ่อย ๆ ก็จะเป็นประโยชน์กับตนเองว่าสื่อสารกับคนปกติได้ โดยไม่เป็นภาระใครว่าแบบพี่ ๆ ช่วยทำให้หน่อยสิ เหมือนกับว่าไปทำความวุ่นวายให้คนอื่น เขาก็อยากจะช่วย แต่เขามีภาระ แล้วก็เราภูมิใจว่าเราทำอะไรได้เอง ทีนี้เราจะตัวอย่างให้ดูว่าใช้ TTRS อย่างไร ไปดูตัวอย่าง ภาพที่เห็นนี้เป็นภาพที่เราใช้ TTRS Captioned มันตรงกับวันหยุด พอดีเราลืมไปเลยว่าเป็นวันหยุดเสาร์-อาทิตย์ หรือวันหยุดราชการ พอเรากดนี้จะเป็นภาพที่เด้งออก เรากดซ้ำสายก็จะเด้งออก แล้วจะเตือนว่าเป็นวันหยุดของศูนย์บริการ แล้วก็ให้ใช้บริการในวันทำการปกติเห็นไหมคะ ทีนี้เราจะคุยกับช่างที่เขาไม่มี Line หรือใช้ Line ไม่เป็น เราจะสื่อสารกับเขาอย่างไร ในการสั่งงาน เราใช้ระบบ TTRS เป็นตัวช่วย อันนี้เป็นระบบบันทึก ให้คนใกล้ตัวช่วยให้ บางทีอาจจะมีเสียง ฮัลโหลนี่โก้นี่ภาพูดนะ จะถามอะไรหน่อย ยาฆ่าหญ้าที่ใช้งานที่บ้าน ยังพ่นได้ใช่ไหม หรือ โอ.เค. ได้ โอ.เค. พอดีเมื่อวานกลับบ้านมันมีน้ำยาฆ่าหญ้าได้ยินไหม ได้ยินภาพูดไหม โอ.เค. ได้ยินใช่ไหม โอ.เค. ได้ยินใช่ไหม ฟังที่ภาพูดนะ พอดีเมื่อวันก่อนกลับบ้านมันมีขวดยาฆ่าหญ้าอยู่ มันใช้งานพ่นได้อยู่หรือเปล่า เห็นอยู่หน้าลานจอดรถ มันใช่ยาฆ่าหญ้าหรือเปล่า อ๋อหรือ โอ.เค. ไม่มีแล้วใช่ไหม ไม่ใช่ใช่ไหม โอ.เค. เข้าใจแล้ว โอ.เค. ๆ และเดี๋ยววันไหนกลับเข้าบ้าน ช่วยติดไฟโซล่าเซลล์ให้ด้วยนะ ใช่ ๆ อยู่ออฟฟิศ ตอนนี้อยู่ออฟฟิศ วันเสาร์ติดธุระนะ ยังกลับไม่ได้ ว่าง ๆ จะโทรติดต่อใหม่นะ โอ.เค. รบกวนแค่นี้ล่ะ สวัสดีจ้า จะเห็นข้อความว่าให้ฟังพี่ภาพูดหน่อยว เขาพิมพ์ เสร็จแล้วเสียงเงียบไป ฝั่งทางปลายทางเขาอาจจะเงียบไป เราก็อธิบายพูดเองว่า ให้ตั้งใจฟังที่ภาพูดหน่อยนะ ทีนี้เขาก็จะไม่พูดแทรก พอเราพูดจบ เขาก็จะต่อ เราต้องมีการฝึกนิดหน่อย เพราะว่าในการพูดนี่มันชนกัน จะมีปัญหาเราต้องทิ้งจังหวะให้เขาพูดจบ แล้วเราก็ต้องบอกเขาหน่อยว่าอาจจะบอกช้าไปนิด ให้รอมันจะไม่มีปัญหาการวางสาย จะไม่มีการวางสาย ถัดไป อันนี้คุยกับเพื่อนสนิท ฮัลโหล สวัสดีค่ะ สมหญิง นี่ภาพูดนะ โอ.เค. ๆ</w:t>
      </w:r>
    </w:p>
    <w:p>
      <w:pPr>
        <w:pStyle w:val="BodyText"/>
      </w:pPr>
      <w:r>
        <w:t xml:space="preserve">[เสียงหัวเราะ] บ้าจะเตือนตัวเองอยู่</w:t>
      </w:r>
    </w:p>
    <w:p>
      <w:pPr>
        <w:pStyle w:val="BodyText"/>
      </w:pPr>
      <w:r>
        <w:t xml:space="preserve">[เสียงหัวเราะ] ตอนนี้อยู่ออฟฟิศจะโทรมาเตือนตัวเองว่าอย่าลืมวันที่ 30 นะ นั่งรถไฟ ห้ามลืมวันที่ 30 มีแล้ว มีครบแล้ว 5 ใบ ไม่มีเผื่อให้ใครแล้วต้องมาให้ได้ ครบ 5 ใบไง ห้ามเบี้ยว เข้าใจไหม วันนี้ขายดีไหม อ๋อเหรอ โอ.เค. หรือ โอ.เค. วันไหน เย็นนี้ไม่ว่าง เย็นนี้ไม่ว่างนะ ไม่ไป ไม่ไปจ้า ขอให้สนุกนะ โอ.เค. แค่นี้ล่ะ จะทำงานต่อ บ๊ายบาย คิดถึงนะ บ๊ายบายจ้า อันนี้พูดถึงเพื่อสนิท จริง ๆ เราย้อนอดีตนิดหนึ่ง คือเมื่อก่อนนี้ ตอนเป็นคนหูดีเรียนด้วยกัน พอกลายเป็นคนหูหนวก หูดับไปเลย ก็ขาดการติดต่อไปเลย พอมาอบรม TTRS Captioned สื่อสารกับเขา พอเราขอเบอร์มาเสร็จปั๊บ เราก็โทรคุย สิ่งแรกที่เพื่อนได้ยินเขาตกใจ ถามว่าเราหรือ ได้ยินใช่ไหม ได้ยินฉันพูดใช่ไหม แล้วเราไม่ตอบ เราบอกว่าเปล่านะ เราอ่านข้อความจาก TTRS Captioned คือไม่ได้ยินเสียงแต่อ่านข้อความให้พูดช้า ๆ หน่อย หลังจากนั้นก็โทรติดต่อไปบ่อย ๆ มีภาษาพูดเป็นลักษณะใกล้ชิดกันมีหลุดคำอุทาน คำหยาบ คำที่ไม่ไพเราะ เสร็จแล้วเจ้าหน้าที่ก็ต้องพิมพ์ พิมพ์ให้ครบ เพราะมีการตกไม่ได้เลย เราให้ดูเมื่อสักครู่นี้ จะมีคำหยาบ ถ้าอ่านดี ๆ จะมีคำด่า จะไม่มีคำว่าเพื่อน เพื่อนคือเป็นความคุ้นเลยกัน ทีนี้ก็เลยถามว่าเมื่อเพื่อนมี Line ทำไมเราถึงต้องใช้ TTRS Captioned บางทีคนปกติเขาชอบวางมือถือ เขาจะไม่ค่อยชอบอ่านเป็นรายวัน เพราะฉะนั้นการกด TTRS นี่จะเป็นสายเรียก มีสัญญาณเรียกที่เขาตั้ง ว่าเป็นเสียงเพลง เสียงกริ่ง อะไรก็แล้วแต่ เมื่อมีสัญญาณดัง แล้วเราก็สามารถติดตามได้ บางครั้งเพื่อนคนนี้ส่งไปเขาไม่ได้อ่านเลย วันก็แล้ว 2 วันก็แล้ว เขาไม่อ่านเราต้องทำอย่างไร เราก็มี App TTRS Captioned ไปสะกิดเขา ไปเตือนให้เขารับสายเรานะ เพราะฉะนั้นอันนี้มีประโยชน์กับคนหูตึง หูดับที่พูดชัดเจน อันนี้ เป็น TTRS Live Chat อันนี้จะมีปัญหาว่าเราต้องพิมพ์ให้เร็ว เพื่อการโต้ตอบสนทนาอย่างต่อเนื่อง ถ้าเราพิมพ์ช้าปลายทางจะวางสายได้ต้องฝึกการโต้ตอบ อันนี้รู้ว่าสายหลุด เพราะว่าเราต้องการถ่าย VDO เพื่อให้เพื่อน ๆ ที่มาอบรมได้ดูว่าเราพิมพ์ช้าไปหน่อย จริง ๆ ต้องพิมพ์ให้เร็วขึ้น เป็นเรื่องราว เสร็จแล้ว เสร็จการบรรยายการอบรมและ TTRS Live Chat สุดท้ายนี้ ดิฉันขอขอบคุณอ.วิระยะ นามศิริพงศ์พันธุ์ ประธานมูลนิธิสากลเพื่อคนพิการ เพราะท่านเป็นผู้ก่อตั้งศูนย์ TTRS ให้คนหูตึงได้ใช้ประโยชน์ เพื่อให้คนหูหนวกแล้วก็ขอขอบคุณอาจารย์วันทนีย์ แล้วก็ขอขอบคุณ NECTEC แล้วก็ ดร.ณัฐนันท์ ทัดพิทักษ์กุล สำคัญมาก ๆ เลย ตั้งแต่อบรมครั้งแรก เมื่อมีปัญหาเราส่ง Line ไปถามท่าน ท่านก็บอกว่ามีปัญหาอะไร ต้องการอะไร ไปปรับ ปรับปรุงเพื่อให้เราได้ใช้อย่างมีประสิทธิภาพ แล้วก็วันนี้ได้อบรม เมื่อมีความรู้เมื่อเราได้รับแล้ว เราต้องใช้ให้เกิดประโยชน์ เป็นประโยชน์ของเราเองไม่ต้องไปพึ่งใคร เคยเป็นบ้างไหม นี่ ๆ ช่วยโทรให้หน่อยสิ แล้วเขาบอกว่า รอก่อน ผมทำงานอยู่ รอได้ไหม มีบ้างไหม เราจะติดต่อไปบ่อย ๆ เขาก็รำคาญ เห็นหน้าเราเขาก็จะเดินหนีเพราะเราไปขอเขาบ่อย ตอนนี้ App TTRS Captioned TTRS Live Chat จะเป็นตัวช่วยให้เราสื่อสารได้ด้วยตัวเอง ไม่เป็นภาระใครเลย คือว่า App นี้ใช้มาแล้ว 4-5 ปี ตั้งแต่รุ่นแรกจนถึงปัจจุบัน ก็จะมีบ่อย ๆ และอยากเชิญชวนน้อง ๆ ทุกคนมาใช้ App นี้กัน ว่าเกิดประโยชน์จริง ๆ ฉันหูตึงฉันโทรเองได้ แต่บางทีเราได้ยินไม่เต็มร้อย บางทีเราคิดว่า วันนี้ พรุ่งนี้ มะรืนนี้ เราได้ยินคำว่า นี้ ๆ ๆ แต่เราจำไม่ได้ว่าวันนี้หรือเปล่า หรือพรุ่งนี้หรือเปล่า ถูกไหมคะ มันจะมีความคล้าย ๆ กัน เพราะฉะนั้นมันทำให้เราสับสนในการฟัง App TTRS Captioned จะเป็นตัวช่วยให้เราอ่านภาษา เขาจะพูดวันนี้ เจ้าหน้าที่ก็จะพิมพ์ว่าวันนี้ คุณต้องการทำอะไร พรุ่งนี้ คำว่าพรุ่งนี้ พรุ่งนี้คุณมีแผนอะไร คุณก็สามารถบอกเขาได้ แล้วก็สุดท้ายนี้ ขอขอบคุณเจ้าหน้าที่พิมพ์บรรยาย ที่พิมพ์ ๆ ๆ ให้ผู้ใช้บริการทุกคน ที่มีเสียงหัวเราะ หรือมีคำหยาบต่าง ๆ เขาจะพิมพ์ให้ครบทุกอย่างที่เราสามารถสื่อสารกับคนปกติทั่วไปได้ครบทุกข้อความ ทุกขั้นตอน และสุดท้ายนี้ ขอขอบคุณล่ามภาษามือที่ให้บริการ แล้วก็ขอขอบคุณผู้อบรมทุกท่านที่ตั้งใจฟัง ตั้งใจจนครบตั้งแต่ช่วงเช้า และช่วงใกล้เที่ยง และขอเชิญชวนให้เปิดใจยอมรับ เราฝึกไปเรื่อย ๆ จนเรารู้สึกว่า เราชำนาญในการสื่อสาร App นี้มีประโยชน์ต่อไปก็จะพัฒนาไปเรื่อย ๆ เรามีความรู้สึกว่ามีความสุข เราไม่เป็นภาระใครเลย เราจะไปไหนวันเสาร์-อาทิตย์ เราก็โทรบอกผู้ปกครองที่บ้านได้ โทรบอกคนที่อยากจะบอก ใช่ไหมคะ ขอบคุณค่ะ</w:t>
      </w:r>
    </w:p>
    <w:p>
      <w:pPr>
        <w:pStyle w:val="BodyText"/>
      </w:pPr>
      <w:r>
        <w:t xml:space="preserve">(ดร.ณัฐนันท์) ครับ ขอบคุณพี่ภามากนะครับ เดี๋ยวถัดจากนี้ เดี๋ยวผมจะลองเปิด App ให้ดูนะครับ อันนี้ก็จะเป็น App ที่อยู่บน iOS นะครับ เดี๋ยว Logout ก่อนแล้วกัน ถ้าเข้า iOS กดที่ TTRS Captioned ก็จะมีหน้าที่ให้กรอก User และ Password เราก็กรอกนะครับ เมื่อกด Login เข้ามาได้ ก็จะเห็นว่าจะเข้าสู่หน้าที่เป็นหน้าแรก หน้าที่กดหมายเลขโทรศัพท์ จะเห็นว่าแถบข้างบนสีฟ้า ข้างบนตรงที่เป็นสีฟ้า ก็จะเป็นสีฟ้าที่ Login ได้ ทีนี้ผมจะลองปิดเน็ตดู แล้วก็กดเข้าไปใหม่ ก็จะเป็นสีเทา สีเทานี่ก็จะเป็นสถานะ Login เหมือนกับสถานะ Login แต่เชื่อมอินเทอร์เน็ตไม่ได้ ก็คือพยายามต่ออยู่ แต่ถ้าเผื่อเปลี่ยนจากสีเทาเป็นสีแดงอันนี้ให้สังเกตดู เมื่อไหร่ก็ตามที่ด้านบนไม่ใช่แท็บสีฟ้า เรากำลังมีปัญหาอะไรบ้างอย่างอยู่ หลัก ๆ ก็เป็นเรื่องของการไม่สามารถเชื่อมต่ออินเทอร์เน็ตได้ ผมลองเปิดเน็ตใหม่อีกรอบหนึ่ง เปิดเน็ตใหม่แล้วลองเข้าดู นี่ครับ ก็จะกลับมาเป็นสีฟ้า อันนี้ก็จะเป็นจุดสังเกตว่า App เราทำงานอยู่ หรือไม่ได้ทำงานนะครับ อันนี้ก็จะเป็นจุดสังเกต อันนี้เมนูแรกนะครับ เมนูติดต่อผู้ใช้งานนะครับ อันนี้เราก็สามารถเลือกได้ครับว่าจะโทรอย่างไร อันนี้ประวัติก็จะมี List ให้เห็นว่าเราเคยคุยกับใคร กดเข้าไปดูก็จะเห็นข้อความนะครับ เพิ่มหรือลดตัวอักษรได้ ทีนี้วิธีการใช้งานนะครับ หลัก ๆ เราก็กดหมายเลขโทรศัพท์หรือว่ากดเบอร์คนที่เราติดต่อ อันนี้เลือกได้ เดี๋ยวลองโทรดูนะครับ ก็กดเบอร์นะครับ จะเห็นว่าผมเพิ่มตัวอักษร ก็จะมียินดีต้อนรับและก็กำลังติดต่อหมายเลข ก็จะแจ้งมา อันนี้ สวัสดีครับ ตอนนี้อยู่ที่ไหนครับ ผม Demo อยู่นะครับ รบกวนด้วย ก็จะเป็นลักษณะนี้ครับ ฝั่งนู้นพูดไปเราก็จะอ่านเป็นข้อความ อันนี้ผมไม่ได้เปิดเป็นลำโพง เพราะว่าผมใช้การอ่านข้อความเพียงอย่างเดียว ในการสื่อสาร แต่ถ้าผมกดเปิดลำโพง เราก็จะได้ยินเสียงนะครับ ปิดนิดหนึ่งนะครับ ก็เพิ่มลดข้อความได้นะครับ คือคนที่ใช้งานหลาย ๆ ครั้งไม่คุ้นชิน ก็แนบหูแน่นอน ก็จะดูอย่างนี้ครับ จริง ๆ แล้วถ้าสมมติว่าเราไม่ได้ยิน แล้วเราคิดว่าการอ่านข้อความทดแทนได้ ท่าที่เหมาะสมก็จะเป็นลักษณะนี้ เหมือนที่พี่ภาอัดวิดีโอให้ดู เข้าใจว่าพี่ภาอาจจะเปิด Speaker ด้วย ก็อาจจะได้ยินนิด ๆ อันนี้ก็แล้วแต่ครับ แล้วแต่เรา ก็สามารถทำได้อันนี้ก็จบ สามารถกลับไปดูประวัติการสนทนาได้นะครับ เปิดเข้าไปดู ก็จะมีประวัติมีข้อความที่ผมคุยเมื่อสักครู่นี้อยู่ อันนี้เป็นการใช้งาน Captioned นะครับ ถ้าโทรฉุกเฉินก็มีเรื่องฉุกเฉินการแพทย์ ตำรวจ ดับเพลิง อันนี้เจ้าหน้าที่ก็จะติดต่อกับเจ้าหน้าที่ดับเพลิงให้ แต่ก็ขอให้เป็นเรื่องฉุกเฉินจริง ๆ ในการกดเข้าไปนะครับ ถ้าเป็นกดประวัติ เบอร์ผู้ติดต่อก็สามารถทำได้ เช่น อย่างนี้ครับ เวลาเรากดเพื่อค้นกดเบอร์ แล้วก็กดโทร อันนี้ก็จะโทรให้ เดี๋ยวเขาตกใจ อันนี้ก็เป็นลักษณะของการโทรครับ อันที่เป็นข้อความ คือเรากดดูข้อความ แล้วเราอยากจะโทร เราก็กดโทรได้ ก็กดเข้าไปที่ตรงนี้มันก็จะโทรออกไปให้ สักครู่ สวัสดีครับ รบกวนอีก 1 รอบครับ ขอบคุณครับ อันนี้ก็จะเป็นการใช้งานของ Captioned ก็คือใช้เสียง เราเป็นการพูดสื่อสารไปยังปลายทาง แล้วก็อ่านข้อความเอา อันนี้ก็จะเป็นการใช้งาน Captioned ทีนี้อันที่เป็นส่วนที่สำคัญ เรื่องของการแก้ไขมันจะมีเรื่องของเมนูการแก้ไข เรื่องสถานที่ครับ เราก็สามารถเพิ่มสถานที่ได้ ก็จะมาแล้วก็ปักหมุดแล้วก็เพิ่มเติม สมมติว่าอันนี้ผมปักที่บ้านผมไว้ ผมก็จะอธิบาย ถ้าเข้าไปดูก็จะมีการปักหมุดทิ้งเอาไว้ อันนี้ก็จะช่วยให้เราสามารถ เรียกว่า เวลาเหตุฉุกเฉิน เราสามารถเลือกพิกัดตรงนี้ในการโทรได้นะครับ เช่น ผมจะโทรฉุกเฉิน แล้วผมบอกว่าผมอยู่ที่บ้านนี่ ผมก็สามารถเลือกกดก็จะเป็นกดที่แถบข้างบน แล้วก็ให้สามารถเลือกพิกัดได้ หรือไม่ก็เราโทรออกไปเลย พิกัดก็จะแนบไปอัตโนมัติ อันนี้ก็จะช่วยได้นะครับ ทีนี้ให้ดูอีกตัวหนึ่งครับ Live Chat อย่างที่พี่ภาบอก จะมีข้อความข้างบน พอดีว่าในมือถือมันไม่มี Mouseครับ ฝากล่ามจิ้มนิดหนึ่งครับ จะมีคำว่า Live Chat อยู่ครับ ตัวนี้ก็จะเป็นตัวแยกว่าตอนนี้เรากำลังเปิด App ตัวไหนอยู่ ถ้าเปิดไปที่ Captioned มันก็จะเขียนคำว่า Captioned มันจะมีความแตกต่างนะครับ อย่างที่พี่ภาบอก ่าเป็นอย่างไรนะครับ เดี๋ยวอนาคตถ้ายาก ๆ เราอาจจะปรับสีให้ App ตัวนี้สีนี้ แอปตัวนี้สีนี้ แต่ว่าตอนนี้เราจะให้เป็นโทนเดียวกัน เพื่อให้เกิดความคุ้นเคย แต่ว่าวิธีสังเกตก็คือเราดูจากชื่อบนตัว App อันนี้ก็เหมือนกัน เราก็ใช้วิธีการกดและโทรออกนะครับ นี้น่าจะเป็นน้องคนไหนไม่รู้ เดี๋ยวผมลองโทรให้อีกที วิธีการนะครับ ก็ขึ้นมานะครับ เจ้าหน้าที่ก็จะพิมพ์บอกครับ ได้เข้าห้องสนทนา อันนี้ยินดีให้บริการนะครับ นี้ครับ แล้วเขาก็จะแจ้งว่าตอนนี้กำลังติดต่อเบอร์ปลายทางให้อยู่นะครับ อันนี้โทรไปหาน้องที่คุยเมื่อวาน เจ้าตัวยังไม่รู้ว่าผมจะโทรหานะครับ รอสักครู่นะครับ กำลังอธิบายหูดี อันนี้เป็นอันที่แตกต่างกันระหว่าง Captioned กับ Live Chat อันนี้พิมพ์ผิดด้วยครับ พิมพ์เร็วไปหน่อย นี่ครับเหมือนพิมพ์ Chat ครับ แต่ว่าปลายทางนี่ เจ้าหน้าที่ก็จะอ่านข้อความนี้แทนเรา ก็จะได้ก็เป็นจบสนทนา ทีนี้ก็จะไปดูที่ประวัติครับ ที่ผมคุยเมื่อกี้ สายหลุด เดี๋ยวนะครับ สักครู่ ต่ออีกทีสายหลุดไป หลัก ๆ ตัวระบบก็จะขึ้นเป็นข้อความสนทนาเมื่อสักครู่ แต่ว่าอีกจุดหนึ่งที่ Live Chat มี แล้ว Captioned ไม่มีก็คือว่าตัวของ Live Chat จะมีการส่งอีเมลเข้าให้ด้วย เข้ามาที่ E-Mail ที่เราตั้งค่าไว้ เราก็สามารถอ่านดูที่ E-Mail ได้ แต่อันนี้ Captioned ไม่มีครับ การส่งประวัติสนทนานะครับ ขอโทษนะครับ ตอนนี้จะไม่ขึ้น หลัก ๆ ก็จะเป็นลักษณะนี้ อันนี้จะเป็นวิธีการใช้ทั้ง Captioned แล้วก็ Live Chat นะครับ ช่วงเช้านี่ สิ่งที่ทุกคนน่าจะได้ก็คือ 1. ก็คือดาวน์โหลด Application TTRS Captioned แล้วก็ TTRS Live Chat นะครับ 2. ก็เข้าใจว่าแต่ละท่าน Login เข้าใช้งาน App ได้แล้ว เดี๋ยวบ่ายมาเราจะมีการแบ่งกลุ่มกันเป็น 2 กลุ่ม กลุ่มหนึ่งจะใช้งาน Captioned ก่อน อีกกลุ่มหนึ่งนี่จะใช้งาน Live Chat ก่อน เหตุผล เพราะว่าเรามีเจ้าหน้าที่ Captioned อยู่ 2 คน ฉะนั้นเราจะสามารถโทรได้พร้อมกันได้แค่ 2 คน พร้อมกันทีละ 2 คน โทรคนที่ 3 นี่จะเป็นการรอคิว เพื่อไม่ให้เสียเวลามากเราก็อาจจะแบ่งเป็น 2 กลุ่ม ก็คือกลุ่ม Captioned กับกลุ่ม Live Chat อาจจะโทรคุยกันนิดหน่อยพอให้เห็นภาพว่าใช้งานอย่างไร แล้วก็จากนั้นก็จะสลับกันอีกทีหนึ่ง และคนที่ทำ Live Chat ก็จะทำ Captioned อันนี้ก็จะเป็น Workshop ในช่วงบ่าย ให้ทุกท่านได้คุ้นเคยและลองใช้งานกับ Captioned แล้วก็ Live Chat จริง ๆ นะครับ เบื้องต้นมีใครมีคำถามอยากจะสอบถามหรือไม่ครับ ถามได้ครับ เดี๋ยวอาจจะล่ามช่วยออกเสียงแปล เดี๋ยวเปิดเข้าไมค์ เดี๋ยวนะครับ ฮัลโหลครับ อันนี้ดีกว่าครับ อันนี้ชัดกว่า</w:t>
      </w:r>
    </w:p>
    <w:p>
      <w:pPr>
        <w:pStyle w:val="BodyText"/>
      </w:pPr>
      <w:r>
        <w:t xml:space="preserve">(ล่าม) ตัว Live Chat น่ะครับ ที่อยู่ใน App โทรศัพท์น่ะครับ ถ้าสมมติโทรศัพท์ไปอย่างนี้ ถ้าไม่ได้ยินเสียงน่ะครับ นี่ตัวอย่างนะครับ ที่ฟังมาเมื่อกี้ครับ ประโยคบางทีมันช้า เราจะทำอย่างไรครับ สมมติ ถ้าสมมติอยากมี Application ที่สามารถใช้เป็น Subtitle สด ได้ไหมครับ อะไรอย่างนี้ครับ สามารถใช้เป็นประโยค Subtitle อย่างนี้ได้ไหม แบบอย่างนี้ครับ ก็คือถ้าใช้ Captioned เหมือนจะช้า ถ้าอยากจะได้แบบนี้ครับ ในการอบรมนะครับ</w:t>
      </w:r>
    </w:p>
    <w:p>
      <w:pPr>
        <w:pStyle w:val="BodyText"/>
      </w:pPr>
      <w:r>
        <w:t xml:space="preserve">(ดร.ณัฐนันท์) ถามนิดหนึ่งจะใช้ App สำหรับการอบรม หรือจะใช้สื่อสารกับคนปกติครับ</w:t>
      </w:r>
    </w:p>
    <w:p>
      <w:pPr>
        <w:pStyle w:val="BodyText"/>
      </w:pPr>
      <w:r>
        <w:t xml:space="preserve">(ล่าม) เวลาที่คนหูดีเขาพูดหลายรอบ ผมก็เกรงใจเขา ผมจะใช้เหมือนมี Application อีกตัวหนึ่ง แล้วไปจ่อที่เขาพูด แล้วจะเป็นถอดความออกมาในบางครั้งที่ผมไปราชการอย่างนี้ครับ</w:t>
      </w:r>
    </w:p>
    <w:p>
      <w:pPr>
        <w:pStyle w:val="BodyText"/>
      </w:pPr>
      <w:r>
        <w:t xml:space="preserve">(ดร.ณัฐนันท์) ครับ ก็คือเบื้องต้นนะครับ สำหรับ Service ที่เราอบรมวันนี้เป็น Service ที่เราใช้ในการติดต่อระหว่างคนที่มีปัญหาทางการได้ยินกับคนหูดี ผ่านระบบโทรศัพท์ทางไกล แต่เข้าใจว่าที่มีการถามเมื่อสักครู่นี้ จะเป็นกรณีที่เหมือนกับไปงานอบรม แล้วก็อยากจะใช้ระบบในการถอดความ ต้องบอกว่าตัวระบบของเราที่ออกแบบและดีไซน์ ตอนนี้ยังไม่ได้ทำสำหรับการอบรมนะครับ หรืองานประชุม ตอนนี้ยังไม่ได้มีระบบอยู่ แต่ถ้าอนาคตนะครับเป็นความต้องการของกลุ่มคนหูตึง อันนี้เราก็จะรับไว้แล้วก็หารือกับ กสทช. เพื่อจัดบริการ เพื่อที่จะให้คนหูตึง หรือมีปัญหาทางการได้ยิน ไปใช้ในการประชุมและอบรม อันนี้ อาจจะต้องบอกวิธีการใช้งานตอนนี้ เรายังไม่ได้มีการขยายผลนะครับ ไปสู่เรื่องของการประชุมสัมมนา เราใช้เพียงแต่ว่าในเรื่องการสื่อสารทางไกลกับคนหูดีผ่านทางโทรศัพท์ แต่อันนี้เดี๋ยวเราจะเก็บเป็นข้อเสนอแนะ แล้วก็ความต้องการของกลุ่มผู้ใช้งาน ว่ามีความต้องการลักษณะนี้ แต่ในท้องตลาดก็มีหลาย ๆ App ที่ทำอัตโนมัติอยู่นะครับ</w:t>
      </w:r>
    </w:p>
    <w:p>
      <w:pPr>
        <w:pStyle w:val="BodyText"/>
      </w:pPr>
      <w:r>
        <w:t xml:space="preserve">(ล่าม) ถ้าสมมติจะใช้เป็นบริการของ TTRS ในการประชุม สามารถใช้ล่ามได้หรือไม่ครับ ถ้าฟังไม่เข้าใจ สามารถใช้ล่ามได้ไหมครับในการประชุมน่ะครับ ให้ทาง TTRS ช่วยแปลให้เหมือนดูภาษามือหรือว่าอะไรอย่างนี้ สามารถขอใช้บริการได้หรือไม่ครับ</w:t>
      </w:r>
    </w:p>
    <w:p>
      <w:pPr>
        <w:pStyle w:val="BodyText"/>
      </w:pPr>
      <w:r>
        <w:t xml:space="preserve">(ดร.ณัฐนันท์) เข้าใจครับ ก็คือหลัก ๆ ตอนนี้ เราต้องบอกว่า TTRS ได้งบประมาณจาก กสทช. ช่วยในการพูดคุยกับคนหูดีทางไกลผ่านทางโทรศัพท์เท่านั้น ยังไม่คุมไปถึงขอบเขตเรื่องในการประชุมสัมมนา เหตุผลเพราะว่าการใช้ในการประชุมสัมมนาจะต้องใช้ระยะเวลาค่อนข้างนาน ในการจัดหาหรือใช้บริการล่าม ซึ่งในต่างประเทศที่มีบริการลักษณะนี้ เขาจะเป็นลักษณะของการโทรจองล่าม เช่นบอกว่าเราจะมีการขอใช้ล่ามทางไกล 1 ชั่วโมง อันนี้ต้องแจ้งมาล่วงหน้า เพื่อให้ทางศูนย์ TTRS จัดหาล่าม เพื่อบริการให้ระยะยาวน่ะครับ เพราะถ้าไม่อย่างนั้นนี่ แล้วขอใช้บริการยาวจะทำให้คนหูหนวกถัดไป ที่กำลังโทรศัพท์เข้ามา ต้องรอคิวนาน ซึ่งตอนนี้ปัจจุบันการให้บริการของ TTRS อยู่เวลาประมาณ 5-6 นาทีต่อสาย แต่ถ้าเอาไปใช้ในการประชุมอาจจะเลยไปเป็นครึ่งชั่วโมง - 1ชั่วโมง ทำให้คนอื่นที่มาคอยใช้บริการ ใช้เวลานาน ดังนั้น ในต่างประเทศเขาเลยแยกการบริการการพูดคุย กับการประชุมออก ซึ่งการประชุมจะต้องมีการทำระบบเพื่อที่จะมีการจองล่ามซึ่งตรงนี้ กสทช. ยังไม่ได้อนุมัติให้เราจัดทำได้นะครับ คือก่อนหน้านี้ TTRS มีการพยายามแล้วครับที่จะให้ขยายการบริการไปถึงการประชุม แต่ว่า กสทช. ยังมองไม่เห็นครับ ว่ามีความต้องการเกิดขึ้นจริง ๆ เดี๋ยวเราจะรวมรวมความต้องการจากผู้เข้าอบรม มาเป็นข้อหนึ่งที่บอกว่ามีความต้องการ ที่อยากจะให้บริการล่าม แล้วก็ Captioned ในการประชุมและสัมมนา ซึ่ง TTRS จะต้องทำระบบ แล้วก็ให้ กสทช. อนุมัติด้วยครับ ไม่อย่างนั้นจะกระทบกับบริการอื่น ๆ ที่ TTRS มีอยู่ อันนี้เราทราบปัญหา เราก็ขอบคุณ ที่สนใจอยากจะใช้บริการกับ TTRS นะครับ ซึ่งอันนี้เราก็ยินดีอย่างยิ่งที่จะไปหารือกับ กสทช. ต่อไป เพื่อให้เกิดการขยายบริการเพิ่มเติมไปยังส่วนอื่น ๆ ด้วย ขอบคุณมากครับ ไม่ทราบท่านอื่นมีคำถามไหมครับ น่าจะได้อีกสักคำถามหนึ่งครับ คนหูดีเสียเงินครับ เขาก็จะเสียค่าโทรศัพท์ทั่วไปของเขาครับ ยังเสียครับ มีท่านไหนมีคำถามเพิ่มเติมไหมครับ ถ้าไม่มีเราก็จะพักทานข้าวนะครับ แต่ว่าก่อนที่จะพักทานข้าวนี่ ขออนุญาตถ่ายรูปหมู่เป็นที่ระลึก เดี๋ยวอาจจะรบกวน เราจะถ่ายกันอย่างไรดี ปอช่วย Mange หน่อยได้ไหม เดี๋ยวเราพัก 1 ชั่วโมง ทานข้าว 1 ชั่วโมง เดี๋ยวเรากลับมาเจอกันตอน 13.00 น. ที่ห้องนี้นะครับ</w:t>
      </w:r>
    </w:p>
    <w:p>
      <w:pPr>
        <w:pStyle w:val="BodyText"/>
      </w:pPr>
      <w:r>
        <w:t xml:space="preserve">(คุณปอ) ทุกคนคะเดี๋ยวจะมีพนักงานพาไปห้องอาหารนะคะ ไปรวมตัวด้านหน้าได้เล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อบรมบริการถ่ายทอดการสื่อสารบนแอปพลิเคชัน TTRS Caption และ TTRS Live Chat</dc:title>
  <dc:creator/>
  <cp:keywords/>
  <dcterms:created xsi:type="dcterms:W3CDTF">2021-03-23T08:33:41Z</dcterms:created>
  <dcterms:modified xsi:type="dcterms:W3CDTF">2021-03-23T08: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จิกายน 2562 เวลา 08.27 น.</vt:lpwstr>
  </property>
  <property fmtid="{D5CDD505-2E9C-101B-9397-08002B2CF9AE}" pid="3" name="subtitle">
    <vt:lpwstr/>
  </property>
</Properties>
</file>